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in</w:t>
      </w:r>
      <w:r>
        <w:t xml:space="preserve"> </w:t>
      </w:r>
      <w:r>
        <w:t xml:space="preserve">Istanbul</w:t>
      </w:r>
    </w:p>
    <w:bookmarkStart w:id="21" w:name="Xf2232014e7155c34aa26b70bc67062b2c177f55"/>
    <w:p>
      <w:pPr>
        <w:pStyle w:val="Heading1"/>
      </w:pPr>
      <w:r>
        <w:t xml:space="preserve">SCHOLARSHIP APPLICATION LETTER FOR FIREFIGHTER TRAINING IN ISTANBUL, TURKEY</w:t>
      </w:r>
    </w:p>
    <w:p>
      <w:pPr>
        <w:pStyle w:val="FirstParagraph"/>
      </w:pPr>
      <w:r>
        <w:t xml:space="preserve">Date: October 26, 2023</w:t>
      </w:r>
    </w:p>
    <w:p>
      <w:pPr>
        <w:pStyle w:val="BodyText"/>
      </w:pPr>
      <w:r>
        <w:t xml:space="preserve">The Scholarship Committee</w:t>
      </w:r>
    </w:p>
    <w:p>
      <w:pPr>
        <w:pStyle w:val="BodyText"/>
      </w:pPr>
      <w:r>
        <w:t xml:space="preserve">Istanbul Emergency Services Foundation (İstanbul Acil Durum Hizmetleri Vakfı)</w:t>
      </w:r>
    </w:p>
    <w:p>
      <w:pPr>
        <w:pStyle w:val="BodyText"/>
      </w:pPr>
      <w:r>
        <w:t xml:space="preserve">Istanbul, Turkey</w:t>
      </w:r>
    </w:p>
    <w:bookmarkStart w:id="20" w:name="Xfc1adf5e9599dc26152eeb7394656a55e9162bd"/>
    <w:p>
      <w:pPr>
        <w:pStyle w:val="Heading2"/>
      </w:pPr>
      <w:r>
        <w:t xml:space="preserve">Subject: Application for Full Scholarship to Pursue Professional Firefighter Training in Istanbul</w:t>
      </w:r>
    </w:p>
    <w:p>
      <w:pPr>
        <w:pStyle w:val="FirstParagraph"/>
      </w:pPr>
      <w:r>
        <w:t xml:space="preserve">To the Esteemed Scholarship Committee of the Istanbul Emergency Services Foundation,</w:t>
      </w:r>
    </w:p>
    <w:p>
      <w:pPr>
        <w:pStyle w:val="BodyText"/>
      </w:pPr>
      <w:r>
        <w:t xml:space="preserve">As a dedicated member of Istanbul’s rapidly growing youth community and an individual profoundly committed to public safety, I am writing with immense enthusiasm to apply for the prestigious</w:t>
      </w:r>
      <w:r>
        <w:t xml:space="preserve"> </w:t>
      </w:r>
      <w:r>
        <w:rPr>
          <w:bCs/>
          <w:b/>
        </w:rPr>
        <w:t xml:space="preserve">Scholarship Application Letter</w:t>
      </w:r>
      <w:r>
        <w:t xml:space="preserve"> </w:t>
      </w:r>
      <w:r>
        <w:t xml:space="preserve">specifically designed for aspiring firefighters in Turkey. My unwavering passion for protecting Istanbul’s diverse neighborhoods—from the historic heart of Sultanahmet to the bustling commercial districts of Karaköy and Zeytinburnu—drives my desire to become a highly skilled firefighter serving within Turkey's most dynamic city.</w:t>
      </w:r>
    </w:p>
    <w:p>
      <w:pPr>
        <w:pStyle w:val="BodyText"/>
      </w:pPr>
      <w:r>
        <w:t xml:space="preserve">Istanbul, with its unique geographical position straddling Europe and Asia, presents extraordinary fire service challenges. The city’s dense population (over 15 million residents), historic Ottoman structures, modern high-rises, and vulnerable coastal areas demand firefighters of exceptional adaptability and technical expertise. Having witnessed firsthand the critical role of the Istanbul Fire Department (İstanbul İtfaiye Müdürlüğü) during the 2023 earthquakes across Turkey, I understand that effective fire service is not merely a profession—it is a civic duty intertwined with Istanbul’s very identity as a resilient, multicultural metropolis. This realization solidified my commitment to pursue formal firefighter training in Istanbul.</w:t>
      </w:r>
    </w:p>
    <w:p>
      <w:pPr>
        <w:pStyle w:val="BodyText"/>
      </w:pPr>
      <w:r>
        <w:t xml:space="preserve">My journey toward this goal began in childhood. Growing up near the iconic Galata Tower, I frequently observed firefighters responding to emergencies on the Golden Horn and along the Bosphorus shores. I volunteered with local community groups during seasonal wildfires near Şile, learning basic first aid and emergency communication under veteran instructors from Istanbul’s Red Crescent Society. These experiences taught me that firefighting in Istanbul requires more than physical strength—it demands cultural sensitivity (to serve our diverse population of Turkish citizens, expatriates, and tourists), technical mastery of modern equipment (including thermal imaging cameras and high-reach platforms common in Istanbul’s skyline), and deep knowledge of the city’s unique fire codes governing historic buildings like the Grand Bazaar.</w:t>
      </w:r>
    </w:p>
    <w:p>
      <w:pPr>
        <w:pStyle w:val="BodyText"/>
      </w:pPr>
      <w:r>
        <w:t xml:space="preserve">Currently, I am completing my associate degree in Public Safety Management at Marmara University, where I’ve excelled with a 3.8/4.0 GPA while specializing in emergency response protocols relevant to Istanbul’s urban landscape. I have also completed certifications including First Aid &amp; CPR (Turkish Red Crescent), Hazardous Materials Handling (AFAD-approved), and Basic Firefighting Techniques through the Istanbul Metropolitan Municipality’s community program. My academic focus has centered on Istanbul-specific challenges: studying the city’s fire risk map for historic districts, researching water supply logistics across the Bosphorus bridges, and analyzing emergency response times during peak tourist seasons at iconic sites like Topkapi Palace.</w:t>
      </w:r>
    </w:p>
    <w:p>
      <w:pPr>
        <w:pStyle w:val="BodyText"/>
      </w:pPr>
      <w:r>
        <w:t xml:space="preserve">Despite my preparation, pursuing the rigorous 18-month professional firefighter training program at Istanbul’s National Fire Academy (Ulusal İtfaiye Akademisi) presents significant financial barriers. The tuition, specialized protective gear (including fire-resistant uniforms and SCBA equipment), and mandatory certification exams exceed my family’s modest income from small-scale textile manufacturing in Ümraniye. As a first-generation college student with no external scholarships secured, I face the impossible choice between advancing my firefighting career or abandoning this lifelong dream to support my family. This</w:t>
      </w:r>
      <w:r>
        <w:t xml:space="preserve"> </w:t>
      </w:r>
      <w:r>
        <w:rPr>
          <w:bCs/>
          <w:b/>
        </w:rPr>
        <w:t xml:space="preserve">Scholarship Application Letter</w:t>
      </w:r>
      <w:r>
        <w:t xml:space="preserve"> </w:t>
      </w:r>
      <w:r>
        <w:t xml:space="preserve">is therefore not merely a request for financial aid—it represents a strategic investment in Istanbul’s future public safety infrastructure.</w:t>
      </w:r>
    </w:p>
    <w:p>
      <w:pPr>
        <w:pStyle w:val="BodyText"/>
      </w:pPr>
      <w:r>
        <w:t xml:space="preserve">I am particularly drawn to the Istanbul Emergency Services Foundation’s mission of "Building Safety, One Community at a Time." Your foundation’s recent initiatives—such as equipping fire stations across Asian Istanbul with advanced drone technology for rapid wildfire assessment and establishing multilingual emergency response teams for international visitors—directly align with my professional aspirations. I am eager to contribute to these efforts upon certification, specifically in the following ways:</w:t>
      </w:r>
    </w:p>
    <w:p>
      <w:pPr>
        <w:numPr>
          <w:ilvl w:val="0"/>
          <w:numId w:val="1001"/>
        </w:numPr>
        <w:pStyle w:val="Compact"/>
      </w:pPr>
      <w:r>
        <w:t xml:space="preserve">Leading community fire safety workshops in non-Turkish-speaking neighborhoods (e.g., Chinese and Russian expat communities near Taksim)</w:t>
      </w:r>
    </w:p>
    <w:p>
      <w:pPr>
        <w:numPr>
          <w:ilvl w:val="0"/>
          <w:numId w:val="1001"/>
        </w:numPr>
        <w:pStyle w:val="Compact"/>
      </w:pPr>
      <w:r>
        <w:t xml:space="preserve">Assisting in developing Istanbul’s first integrated water conservation plan for firefighting, critical for the city’s drought-prone summers</w:t>
      </w:r>
    </w:p>
    <w:p>
      <w:pPr>
        <w:numPr>
          <w:ilvl w:val="0"/>
          <w:numId w:val="1001"/>
        </w:numPr>
        <w:pStyle w:val="Compact"/>
      </w:pPr>
      <w:r>
        <w:t xml:space="preserve">Collaborating with the Istanbul Metropolitan Municipality on emergency drills simulating earthquakes combined with fire scenarios—a frequent risk in our seismic zone</w:t>
      </w:r>
    </w:p>
    <w:p>
      <w:pPr>
        <w:pStyle w:val="FirstParagraph"/>
      </w:pPr>
      <w:r>
        <w:t xml:space="preserve">The</w:t>
      </w:r>
      <w:r>
        <w:t xml:space="preserve"> </w:t>
      </w:r>
      <w:r>
        <w:rPr>
          <w:bCs/>
          <w:b/>
        </w:rPr>
        <w:t xml:space="preserve">Firefighter</w:t>
      </w:r>
      <w:r>
        <w:t xml:space="preserve"> </w:t>
      </w:r>
      <w:r>
        <w:t xml:space="preserve">role in Turkey, especially within Istanbul, transcends standard public service. It embodies national values of resilience (mukavemet) and civic responsibility (vatandaşlık). When I envision my future as a firefighter stationed at the iconic Fatih Fire Station or the new modern facility under construction in Kadıköy, I see myself not just extinguishing flames, but preserving Istanbul’s cultural heritage and saving lives across its 39 districts. Your scholarship would enable me to join this noble tradition while addressing a critical shortage of trained personnel—Turkey’s Fire Department currently faces a 22% vacancy rate in Istanbul alone (Ministry of Interior, 2023).</w:t>
      </w:r>
    </w:p>
    <w:p>
      <w:pPr>
        <w:pStyle w:val="BodyText"/>
      </w:pPr>
      <w:r>
        <w:t xml:space="preserve">I am prepared to commit fully to the demands of firefighter training. I have already secured temporary volunteer status with the Istanbul Volunteer Firefighters’ Association (İstanbul Gönüllü İtfaiye Derneği) for 15 hours weekly, gaining hands-on exposure. My physical fitness regimen—maintaining a VO2 max score above 50 mL/kg/min through daily runs along the Bosphorus shoreline—is specifically tailored to meet Istanbul’s demanding fire service standards. I also possess intermediate Turkish language skills for official documentation and basic English for international collaboration, ensuring seamless integration into Istanbul’s multicultural emergency teams.</w:t>
      </w:r>
    </w:p>
    <w:p>
      <w:pPr>
        <w:pStyle w:val="BodyText"/>
      </w:pPr>
      <w:r>
        <w:t xml:space="preserve">As a proud citizen of Turkey with deep roots in Istanbul’s community fabric, I understand that this scholarship is not merely an opportunity for me—it is an opportunity to strengthen the safety net protecting our city. I have attached all required documentation: academic transcripts, volunteer certificates, and letters from my university professor (Dr. Aylin Yılmaz) and a senior firefighter from İstanbul İtfaiye Müdürlüğü (Chief Ahmed Çelik) endorsing my character and potential.</w:t>
      </w:r>
    </w:p>
    <w:p>
      <w:pPr>
        <w:pStyle w:val="BodyText"/>
      </w:pPr>
      <w:r>
        <w:t xml:space="preserve">Thank you for considering this</w:t>
      </w:r>
      <w:r>
        <w:t xml:space="preserve"> </w:t>
      </w:r>
      <w:r>
        <w:rPr>
          <w:bCs/>
          <w:b/>
        </w:rPr>
        <w:t xml:space="preserve">Scholarship Application Letter</w:t>
      </w:r>
      <w:r>
        <w:t xml:space="preserve"> </w:t>
      </w:r>
      <w:r>
        <w:t xml:space="preserve">for the critical role of future firefighter in Istanbul. I am confident that with your support, I will become a dedicated protector of Turkey’s most iconic city—serving with integrity, skill, and unwavering commitment to Istanbul’s residents and visitors alike. I welcome the opportunity to discuss my application further at your convenience.</w:t>
      </w:r>
    </w:p>
    <w:p>
      <w:pPr>
        <w:pStyle w:val="BodyText"/>
      </w:pPr>
      <w:r>
        <w:t xml:space="preserve">Respectfully submitted,</w:t>
      </w:r>
    </w:p>
    <w:p>
      <w:pPr>
        <w:pStyle w:val="BodyText"/>
      </w:pPr>
      <w:r>
        <w:rPr>
          <w:bCs/>
          <w:b/>
        </w:rPr>
        <w:t xml:space="preserve">Ali Eren Karabulut</w:t>
      </w:r>
    </w:p>
    <w:p>
      <w:pPr>
        <w:pStyle w:val="BodyText"/>
      </w:pPr>
      <w:r>
        <w:t xml:space="preserve">E-mail: a.karabulut@istanbul.edu.tr | Phone: +90 555 123 4567</w:t>
      </w:r>
    </w:p>
    <w:p>
      <w:pPr>
        <w:pStyle w:val="BodyText"/>
      </w:pPr>
      <w:r>
        <w:rPr>
          <w:bCs/>
          <w:b/>
        </w:rPr>
        <w:t xml:space="preserve">Attachments:</w:t>
      </w:r>
    </w:p>
    <w:p>
      <w:pPr>
        <w:numPr>
          <w:ilvl w:val="0"/>
          <w:numId w:val="1002"/>
        </w:numPr>
        <w:pStyle w:val="Compact"/>
      </w:pPr>
      <w:r>
        <w:t xml:space="preserve">Academic Transcripts (Marmara University)</w:t>
      </w:r>
    </w:p>
    <w:p>
      <w:pPr>
        <w:numPr>
          <w:ilvl w:val="0"/>
          <w:numId w:val="1002"/>
        </w:numPr>
        <w:pStyle w:val="Compact"/>
      </w:pPr>
      <w:r>
        <w:t xml:space="preserve">Certification Documents (Red Crescent, AFAD)</w:t>
      </w:r>
    </w:p>
    <w:p>
      <w:pPr>
        <w:numPr>
          <w:ilvl w:val="0"/>
          <w:numId w:val="1002"/>
        </w:numPr>
        <w:pStyle w:val="Compact"/>
      </w:pPr>
      <w:r>
        <w:t xml:space="preserve">Letters of Recommendation</w:t>
      </w:r>
    </w:p>
    <w:p>
      <w:pPr>
        <w:numPr>
          <w:ilvl w:val="0"/>
          <w:numId w:val="1002"/>
        </w:numPr>
        <w:pStyle w:val="Compact"/>
      </w:pPr>
      <w:r>
        <w:t xml:space="preserve">Istanbul Metropolitan Municipality Volunteer Form</w:t>
      </w:r>
    </w:p>
    <w:p>
      <w:pPr>
        <w:pStyle w:val="FirstParagraph"/>
      </w:pPr>
      <w:r>
        <w:t xml:space="preserve">This application is submitted in accordance with the Istanbul Emergency Services Foundation’s Scholarship Guidelines for Public Safety Professionals, designed to cultivate skilled firefighters for Turkey's most critical urban enviro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in Istanbul</dc:title>
  <dc:creator/>
  <dc:language>en</dc:language>
  <cp:keywords/>
  <dcterms:created xsi:type="dcterms:W3CDTF">2026-07-21T05:07:28Z</dcterms:created>
  <dcterms:modified xsi:type="dcterms:W3CDTF">2026-07-21T05:07:28Z</dcterms:modified>
</cp:coreProperties>
</file>

<file path=docProps/custom.xml><?xml version="1.0" encoding="utf-8"?>
<Properties xmlns="http://schemas.openxmlformats.org/officeDocument/2006/custom-properties" xmlns:vt="http://schemas.openxmlformats.org/officeDocument/2006/docPropsVTypes"/>
</file>